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2B1DF4" w14:textId="77777777" w:rsidR="00FA0A80" w:rsidRDefault="00FA0A80" w:rsidP="00FA0A80">
      <w:pPr>
        <w:rPr>
          <w:rFonts w:ascii="Times New Roman" w:hAnsi="Times New Roman" w:cs="Times New Roman"/>
          <w:b/>
          <w:sz w:val="32"/>
          <w:szCs w:val="32"/>
        </w:rPr>
      </w:pPr>
      <w:r w:rsidRPr="00251ADB">
        <w:rPr>
          <w:rFonts w:ascii="Times New Roman" w:hAnsi="Times New Roman" w:cs="Times New Roman"/>
          <w:b/>
          <w:sz w:val="32"/>
          <w:szCs w:val="32"/>
        </w:rPr>
        <w:t>CSP2101 Assignment2 Portfolio Task</w:t>
      </w:r>
      <w:r>
        <w:rPr>
          <w:rFonts w:ascii="Times New Roman" w:hAnsi="Times New Roman" w:cs="Times New Roman"/>
          <w:b/>
          <w:sz w:val="32"/>
          <w:szCs w:val="32"/>
        </w:rPr>
        <w:t>2</w:t>
      </w:r>
    </w:p>
    <w:p w14:paraId="5C28E6D1" w14:textId="77777777" w:rsidR="00FA0A80" w:rsidRPr="00251ADB" w:rsidRDefault="00FA0A80" w:rsidP="00FA0A80">
      <w:pPr>
        <w:rPr>
          <w:rFonts w:ascii="Times New Roman" w:hAnsi="Times New Roman" w:cs="Times New Roman"/>
          <w:b/>
          <w:sz w:val="32"/>
          <w:szCs w:val="32"/>
        </w:rPr>
      </w:pPr>
      <w:r w:rsidRPr="00251ADB">
        <w:rPr>
          <w:rFonts w:ascii="Times New Roman" w:hAnsi="Times New Roman" w:cs="Times New Roman"/>
          <w:b/>
          <w:sz w:val="32"/>
          <w:szCs w:val="32"/>
        </w:rPr>
        <w:t>Semester 1, 2020</w:t>
      </w:r>
    </w:p>
    <w:p w14:paraId="282BBD37" w14:textId="77777777" w:rsidR="00FA0A80" w:rsidRPr="00251ADB" w:rsidRDefault="00FA0A80" w:rsidP="00FA0A80">
      <w:pPr>
        <w:rPr>
          <w:rFonts w:ascii="Times New Roman" w:hAnsi="Times New Roman" w:cs="Times New Roman"/>
          <w:b/>
          <w:sz w:val="32"/>
          <w:szCs w:val="32"/>
        </w:rPr>
      </w:pPr>
      <w:r w:rsidRPr="00251ADB">
        <w:rPr>
          <w:rFonts w:ascii="Times New Roman" w:hAnsi="Times New Roman" w:cs="Times New Roman"/>
          <w:b/>
          <w:sz w:val="32"/>
          <w:szCs w:val="32"/>
        </w:rPr>
        <w:t>Morium Mostafa Momo</w:t>
      </w:r>
    </w:p>
    <w:p w14:paraId="31069FED" w14:textId="77777777" w:rsidR="00FA0A80" w:rsidRDefault="00FA0A80" w:rsidP="00FA0A80">
      <w:pPr>
        <w:rPr>
          <w:rFonts w:ascii="Times New Roman" w:hAnsi="Times New Roman" w:cs="Times New Roman"/>
          <w:b/>
          <w:sz w:val="32"/>
          <w:szCs w:val="32"/>
        </w:rPr>
      </w:pPr>
      <w:r w:rsidRPr="00251ADB">
        <w:rPr>
          <w:rFonts w:ascii="Times New Roman" w:hAnsi="Times New Roman" w:cs="Times New Roman"/>
          <w:b/>
          <w:sz w:val="32"/>
          <w:szCs w:val="32"/>
        </w:rPr>
        <w:t>10492778</w:t>
      </w:r>
    </w:p>
    <w:p w14:paraId="663222BC" w14:textId="77777777" w:rsidR="00FA0A80" w:rsidRDefault="00FA0A80" w:rsidP="00FA0A80">
      <w:pPr>
        <w:rPr>
          <w:rFonts w:ascii="Times New Roman" w:hAnsi="Times New Roman" w:cs="Times New Roman"/>
          <w:b/>
          <w:sz w:val="32"/>
          <w:szCs w:val="32"/>
        </w:rPr>
      </w:pPr>
    </w:p>
    <w:p w14:paraId="2C6B65C2" w14:textId="77777777" w:rsidR="00FA0A80" w:rsidRDefault="0075197E" w:rsidP="00FA0A8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ctangle.sh is a bash script that obtains all the dimensions of rectangles from the text file given on blackboard as rectangle.txt. </w:t>
      </w:r>
      <w:r w:rsidR="00E40192">
        <w:rPr>
          <w:rFonts w:ascii="Times New Roman" w:hAnsi="Times New Roman" w:cs="Times New Roman"/>
          <w:sz w:val="24"/>
          <w:szCs w:val="24"/>
        </w:rPr>
        <w:t>the code of the script has been done so that the output can come as a formatted file which has named rectangle_f.txt.</w:t>
      </w:r>
    </w:p>
    <w:p w14:paraId="2F2B86B0" w14:textId="77777777" w:rsidR="00E40192" w:rsidRDefault="00E40192" w:rsidP="00FA0A80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33DAE528" w14:textId="77777777" w:rsidR="00E40192" w:rsidRDefault="00E40192" w:rsidP="00FA0A8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creenshot of the code is given below:</w:t>
      </w:r>
    </w:p>
    <w:p w14:paraId="6F95F37D" w14:textId="77777777" w:rsidR="00FA0A80" w:rsidRDefault="00622ACA" w:rsidP="00FA0A8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B522364" wp14:editId="39248347">
            <wp:extent cx="6345382" cy="5105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cnew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5611" cy="5129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AF8F2" w14:textId="77777777" w:rsidR="00E40192" w:rsidRDefault="00E40192" w:rsidP="00FA0A8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screenshot of the output when it runs:</w:t>
      </w:r>
    </w:p>
    <w:p w14:paraId="481D438A" w14:textId="77777777" w:rsidR="00AD6E68" w:rsidRDefault="00622ACA" w:rsidP="00FA0A8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8CD0D5D" wp14:editId="7D868911">
            <wp:extent cx="5943600" cy="6892637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utputnew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8634" cy="6910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4E6FE" w14:textId="77777777" w:rsidR="00AD6E68" w:rsidRDefault="00AD6E68" w:rsidP="00FA0A80">
      <w:pPr>
        <w:rPr>
          <w:rFonts w:ascii="Times New Roman" w:hAnsi="Times New Roman" w:cs="Times New Roman"/>
          <w:sz w:val="24"/>
          <w:szCs w:val="24"/>
        </w:rPr>
      </w:pPr>
    </w:p>
    <w:p w14:paraId="280E5A4B" w14:textId="77777777" w:rsidR="00AD6E68" w:rsidRDefault="00AD6E68" w:rsidP="00FA0A80">
      <w:pPr>
        <w:rPr>
          <w:rFonts w:ascii="Times New Roman" w:hAnsi="Times New Roman" w:cs="Times New Roman"/>
          <w:sz w:val="24"/>
          <w:szCs w:val="24"/>
        </w:rPr>
      </w:pPr>
    </w:p>
    <w:p w14:paraId="49AAB5AE" w14:textId="77777777" w:rsidR="00AD6E68" w:rsidRDefault="00AD6E68" w:rsidP="00FA0A80">
      <w:pPr>
        <w:rPr>
          <w:rFonts w:ascii="Times New Roman" w:hAnsi="Times New Roman" w:cs="Times New Roman"/>
          <w:sz w:val="24"/>
          <w:szCs w:val="24"/>
        </w:rPr>
      </w:pPr>
    </w:p>
    <w:p w14:paraId="3508A429" w14:textId="77777777" w:rsidR="007D7195" w:rsidRDefault="007D7195" w:rsidP="00FA0A8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rectangle.txt file</w:t>
      </w:r>
      <w:r w:rsidR="00EC1259">
        <w:rPr>
          <w:rFonts w:ascii="Times New Roman" w:hAnsi="Times New Roman" w:cs="Times New Roman"/>
          <w:sz w:val="24"/>
          <w:szCs w:val="24"/>
        </w:rPr>
        <w:t xml:space="preserve"> that has been taken from the blackboard and used with the code to get the output is:</w:t>
      </w:r>
    </w:p>
    <w:p w14:paraId="278E8B78" w14:textId="77777777" w:rsidR="00AD6E68" w:rsidRDefault="00AD6E68" w:rsidP="00FA0A8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D453AAD" wp14:editId="53E8CF18">
            <wp:extent cx="4610500" cy="667569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ec txt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0500" cy="6675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93484" w14:textId="77777777" w:rsidR="007D7195" w:rsidRDefault="007D7195" w:rsidP="00FA0A80">
      <w:pPr>
        <w:rPr>
          <w:rFonts w:ascii="Times New Roman" w:hAnsi="Times New Roman" w:cs="Times New Roman"/>
          <w:sz w:val="24"/>
          <w:szCs w:val="24"/>
        </w:rPr>
      </w:pPr>
    </w:p>
    <w:p w14:paraId="04B06F18" w14:textId="77777777" w:rsidR="007D7195" w:rsidRPr="00E40192" w:rsidRDefault="007D7195" w:rsidP="00FA0A80">
      <w:pPr>
        <w:rPr>
          <w:rFonts w:ascii="Times New Roman" w:hAnsi="Times New Roman" w:cs="Times New Roman"/>
          <w:sz w:val="24"/>
          <w:szCs w:val="24"/>
        </w:rPr>
      </w:pPr>
    </w:p>
    <w:p w14:paraId="7FA2959A" w14:textId="77777777" w:rsidR="00FA0A80" w:rsidRDefault="00FA0A80"/>
    <w:sectPr w:rsidR="00FA0A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3NLe0MDYwsTAxMbJU0lEKTi0uzszPAykwrAUALBx7dCwAAAA="/>
  </w:docVars>
  <w:rsids>
    <w:rsidRoot w:val="00FA0A80"/>
    <w:rsid w:val="00622ACA"/>
    <w:rsid w:val="0075197E"/>
    <w:rsid w:val="007D7195"/>
    <w:rsid w:val="00AD6E68"/>
    <w:rsid w:val="00E40192"/>
    <w:rsid w:val="00EC1259"/>
    <w:rsid w:val="00FA0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ADD16"/>
  <w15:chartTrackingRefBased/>
  <w15:docId w15:val="{C9DEFC38-970E-427B-9C86-D2B075100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0A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3</Pages>
  <Words>80</Words>
  <Characters>4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ium Momo</dc:creator>
  <cp:keywords/>
  <dc:description/>
  <cp:lastModifiedBy>Morium Momo</cp:lastModifiedBy>
  <cp:revision>2</cp:revision>
  <dcterms:created xsi:type="dcterms:W3CDTF">2020-05-23T12:33:00Z</dcterms:created>
  <dcterms:modified xsi:type="dcterms:W3CDTF">2020-05-23T14:34:00Z</dcterms:modified>
</cp:coreProperties>
</file>